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" filled="f" stroked="f" strokeweight=".5pt">
                <v:path arrowok="t"/>
                <v:textbox>
                  <w:txbxContent>
                    <w:p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13B52FE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GESTÃO DE PROGRAMAS DE PESQUISA E </w:t>
                            </w:r>
                          </w:p>
                          <w:p w14:paraId="28FA6E2E" w14:textId="77777777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 PRODUÇÃO CIENTÍFICA E TECNOLÓGICA - CGPR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" stroked="f">
                <v:textbox style="mso-fit-shape-to-text:t">
                  <w:txbxContent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GESTÃO DE PROGRAMAS DE PESQUISA E </w:t>
                      </w:r>
                    </w:p>
                    <w:p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DA PRODUÇÃO CIENTÍFICA E TECNOLÓGICA - CGPR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0A269AAE" w14:textId="77777777" w:rsidR="00183B8A" w:rsidRPr="00183B8A" w:rsidRDefault="00183B8A" w:rsidP="00183B8A"/>
    <w:p w14:paraId="0608C13B" w14:textId="77777777" w:rsidR="00F84FF2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IBIC (    )   PIC  (    )   PIBIC-EM  (    )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77777777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 CANDIDATO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77777777" w:rsidR="00F84FF2" w:rsidRDefault="00F84FF2" w:rsidP="00A02B47">
      <w:pPr>
        <w:widowControl w:val="0"/>
        <w:spacing w:line="276" w:lineRule="auto"/>
        <w:rPr>
          <w:b/>
          <w:sz w:val="28"/>
        </w:rPr>
      </w:pPr>
      <w:r>
        <w:rPr>
          <w:b/>
          <w:sz w:val="28"/>
        </w:rPr>
        <w:t>Título do Projeto:</w:t>
      </w:r>
    </w:p>
    <w:p w14:paraId="5B69A30A" w14:textId="77777777" w:rsidR="00F84FF2" w:rsidRDefault="00F84FF2" w:rsidP="00A02B47">
      <w:pPr>
        <w:spacing w:line="276" w:lineRule="auto"/>
        <w:rPr>
          <w:b/>
          <w:sz w:val="28"/>
        </w:rPr>
      </w:pPr>
    </w:p>
    <w:p w14:paraId="7EA0A513" w14:textId="77777777" w:rsidR="00F84FF2" w:rsidRDefault="00F84FF2" w:rsidP="00A02B47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ítulo do Plano de Trabalho: </w:t>
      </w:r>
    </w:p>
    <w:p w14:paraId="1967C9BB" w14:textId="77777777" w:rsidR="00A02B47" w:rsidRDefault="00A02B47" w:rsidP="00A02B47">
      <w:pPr>
        <w:spacing w:line="276" w:lineRule="auto"/>
        <w:rPr>
          <w:b/>
          <w:sz w:val="28"/>
          <w:szCs w:val="28"/>
        </w:rPr>
      </w:pPr>
    </w:p>
    <w:p w14:paraId="697A10E2" w14:textId="77777777" w:rsidR="00F84FF2" w:rsidRDefault="006D13B9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Objetivos</w:t>
      </w:r>
      <w:r w:rsidR="00F84FF2">
        <w:rPr>
          <w:b/>
          <w:sz w:val="28"/>
        </w:rPr>
        <w:t>:</w:t>
      </w:r>
    </w:p>
    <w:p w14:paraId="2259CC9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0AE69DAC" w14:textId="77777777" w:rsidR="00F84FF2" w:rsidRDefault="00704DD0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M</w:t>
      </w:r>
      <w:r w:rsidR="00EF0C80">
        <w:rPr>
          <w:b/>
          <w:sz w:val="28"/>
        </w:rPr>
        <w:t>etodologia:</w:t>
      </w:r>
    </w:p>
    <w:p w14:paraId="6A0A09D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4C3B94B8" w14:textId="77777777" w:rsidR="00F84FF2" w:rsidRDefault="00F84FF2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Resultados esperados para o período da bolsa: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933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612"/>
        <w:gridCol w:w="6"/>
      </w:tblGrid>
      <w:tr w:rsidR="003F5CD9" w14:paraId="757E6F4B" w14:textId="07CBC75E" w:rsidTr="003A36B0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229" w:type="dxa"/>
            <w:gridSpan w:val="11"/>
          </w:tcPr>
          <w:p w14:paraId="0C13FF66" w14:textId="4A456807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593432">
              <w:rPr>
                <w:rFonts w:ascii="Arial" w:hAnsi="Arial"/>
                <w:b/>
                <w:sz w:val="22"/>
              </w:rPr>
              <w:t>24</w:t>
            </w:r>
          </w:p>
        </w:tc>
        <w:tc>
          <w:tcPr>
            <w:tcW w:w="618" w:type="dxa"/>
            <w:gridSpan w:val="2"/>
          </w:tcPr>
          <w:p w14:paraId="2FAC1CA5" w14:textId="23E38AAD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593432">
              <w:rPr>
                <w:rFonts w:ascii="Arial" w:hAnsi="Arial"/>
                <w:b/>
                <w:sz w:val="22"/>
              </w:rPr>
              <w:t>25</w:t>
            </w:r>
          </w:p>
        </w:tc>
      </w:tr>
      <w:tr w:rsidR="003A36B0" w14:paraId="5EA10E1F" w14:textId="02CA2DEF" w:rsidTr="003A36B0">
        <w:trPr>
          <w:gridAfter w:val="1"/>
          <w:wAfter w:w="6" w:type="dxa"/>
          <w:cantSplit/>
          <w:trHeight w:val="466"/>
        </w:trPr>
        <w:tc>
          <w:tcPr>
            <w:tcW w:w="1485" w:type="dxa"/>
          </w:tcPr>
          <w:p w14:paraId="0E808357" w14:textId="7777777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7AC8A9B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F</w:t>
            </w:r>
          </w:p>
        </w:tc>
        <w:tc>
          <w:tcPr>
            <w:tcW w:w="567" w:type="dxa"/>
          </w:tcPr>
          <w:p w14:paraId="46157B4D" w14:textId="1AC008E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567" w:type="dxa"/>
          </w:tcPr>
          <w:p w14:paraId="41281283" w14:textId="1D0F3BD4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612" w:type="dxa"/>
          </w:tcPr>
          <w:p w14:paraId="1A9322A0" w14:textId="2373D618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3A36B0" w14:paraId="6F4B61F5" w14:textId="53CB00E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</w:tcPr>
          <w:p w14:paraId="63A7B638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75A3F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031FEEB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47201575" w14:textId="77777777" w:rsidR="003F5CD9" w:rsidRDefault="003F5CD9" w:rsidP="00E13AD8">
            <w:pPr>
              <w:suppressAutoHyphens w:val="0"/>
            </w:pPr>
          </w:p>
        </w:tc>
      </w:tr>
      <w:tr w:rsidR="003A36B0" w14:paraId="4D69FF3C" w14:textId="5AF4072F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5FA4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2CD97C31" w14:textId="77777777" w:rsidR="003F5CD9" w:rsidRDefault="003F5CD9" w:rsidP="00E13AD8">
            <w:pPr>
              <w:suppressAutoHyphens w:val="0"/>
            </w:pPr>
          </w:p>
        </w:tc>
      </w:tr>
      <w:tr w:rsidR="003A36B0" w:rsidRPr="00071E66" w14:paraId="37F77EA5" w14:textId="52786579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FF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3F5CD9" w:rsidRPr="00071E66" w:rsidRDefault="003F5CD9" w:rsidP="00E13AD8">
            <w:pPr>
              <w:suppressAutoHyphens w:val="0"/>
            </w:pPr>
            <w:bookmarkStart w:id="0" w:name="_GoBack"/>
            <w:bookmarkEnd w:id="0"/>
          </w:p>
        </w:tc>
        <w:tc>
          <w:tcPr>
            <w:tcW w:w="709" w:type="dxa"/>
          </w:tcPr>
          <w:p w14:paraId="5135A6F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385AF8EE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49B846FE" w14:textId="79B09772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EC0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1C992CE5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2CB8A2BA" w14:textId="2D8E051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D7D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532536B5" w14:textId="77777777" w:rsidR="003F5CD9" w:rsidRPr="00071E66" w:rsidRDefault="003F5CD9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77777777" w:rsidR="00F84FF2" w:rsidRDefault="00F84FF2">
      <w:pPr>
        <w:rPr>
          <w:sz w:val="28"/>
        </w:rPr>
      </w:pPr>
      <w:r>
        <w:rPr>
          <w:sz w:val="28"/>
        </w:rPr>
        <w:t>Assinatura do Bolsista</w:t>
      </w:r>
    </w:p>
    <w:p w14:paraId="6CADC4FB" w14:textId="77777777" w:rsidR="00F84FF2" w:rsidRDefault="00F84FF2">
      <w:pPr>
        <w:rPr>
          <w:sz w:val="28"/>
        </w:rPr>
      </w:pPr>
    </w:p>
    <w:p w14:paraId="616ABCB4" w14:textId="77777777" w:rsidR="00F84FF2" w:rsidRDefault="00F84FF2">
      <w:pPr>
        <w:rPr>
          <w:sz w:val="28"/>
        </w:rPr>
      </w:pPr>
      <w:r>
        <w:rPr>
          <w:sz w:val="28"/>
        </w:rPr>
        <w:t>Assinatura do Orientador</w:t>
      </w:r>
    </w:p>
    <w:p w14:paraId="3FD4D7B0" w14:textId="77777777" w:rsidR="00A02B47" w:rsidRDefault="00A02B47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rAUAl6Mz2ywAAAA="/>
  </w:docVars>
  <w:rsids>
    <w:rsidRoot w:val="00A13ACE"/>
    <w:rsid w:val="00002EDC"/>
    <w:rsid w:val="00183B8A"/>
    <w:rsid w:val="00390BDA"/>
    <w:rsid w:val="003A36B0"/>
    <w:rsid w:val="003F5CD9"/>
    <w:rsid w:val="00555C27"/>
    <w:rsid w:val="0056285B"/>
    <w:rsid w:val="00593432"/>
    <w:rsid w:val="006D13B9"/>
    <w:rsid w:val="00704DD0"/>
    <w:rsid w:val="009F2EEC"/>
    <w:rsid w:val="00A02B47"/>
    <w:rsid w:val="00A13ACE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13EBD-41CC-46BE-889A-EF181961B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Henrique</cp:lastModifiedBy>
  <cp:revision>6</cp:revision>
  <cp:lastPrinted>2015-12-18T12:49:00Z</cp:lastPrinted>
  <dcterms:created xsi:type="dcterms:W3CDTF">2021-12-16T14:42:00Z</dcterms:created>
  <dcterms:modified xsi:type="dcterms:W3CDTF">2023-11-29T14:55:00Z</dcterms:modified>
</cp:coreProperties>
</file>